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061167</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นชุมชนนี่ ไม่ได้แค่เอาไปใช้นะ คือ เรา… คือ เราต้องการพัฒนาชุมชนนี่ โดยนำเทคโนโลยีคอมพิวเตอร์ของเรานี่นะคะ เอาไปช่วยให้ชุมชนเรานี่ ดีขึ้น หรือเข้มแข็งขึ้นอะไรประมาณนี้นะคะ ทีนี้ ก่อนอื่นเรามาดูก่อน ว่าคำอธิบายรายวิชาของมันนะคะ บอกถึงหลักการบูรณาการ การบูรณาการ ก็คือการที่เราจะต้องมองว่าชุมชนมีอะไร หรือชุมชนต้องการอะไร แล้วเรานะคะ จะเข้าไปช่วยชุมชนอย่างไร บูรณาการโดยอะไร การบูรณาการคือการนำ… ให้นึกถึงว่าชุมชนนี่ เขาอยู่กันแบบบ้าน ๆ นะ ปู่ยา ตายาย เราเคยอยู่แบบ… ถึงเปรียบเทียบในสมัยก่อนนี่ เตาแก๊สไม่มี ไฟฟ้าไม่มีอย่างนี้เขาอยู่กันอย่างไรใช่ไหม ทีนี้ ส่วนเรานี่อยู่ในเมือง ในเมืองนี่ มันจะมีเทคโนโลยี มีความทันสมัยกว่า ก็คือเราจะทำอย่างไร ที่จะเชื่อมความทันสมัยกับความเป็น… ความโบราณ ความเป็นชนบท ความเป็นเมือง เข้าด้วยกัน ก็คือบูรณาการกัน มันจะต้องเป็นลักษณะ… เกิดความร่วมมือ หรือความเข้าใจในการทำงานด้วยกันทั้ง 2 ฝ่ายนะคะ ก็คือทั้งฝ่ายเรา แล้วก็ฝ่ายเขาอย่างนี้นะคะ โดยวิธีการนำเทคโนโลยีคอมพิวเตอร์และดิจิทัล เห็นไหมคะ อย่างของเรานี่ เนื่องจากเราเรียนมานะ เรียนทางเทคโนโลยีคอมพิวเตอร์และดิจิทัล เพราะชื่อสาขาเรา ก็คือสาขาเทคโนโลยีคอมพิวเตอร์และดิจิทัล เราก็จะต้องนำสิ่งที่เราเรียนไปนี่ ตั้งแต่ปีที่ 1 ถึงปีที่ 3 นี่ เรียนอะไรมาแล้วบ้าง รู้เรื่องอะไรบ้าง มีความสนใจหรือเราชอบเทคโนโลยีคอมพิวเตอร์ หรือดิจิทัลตัวไหนนะคะ แล้วเราก็ย้อนกลับไปดู ชุมชนนี่ ไม่จำเป็นว่าจะต้องเป็นชุมชนของตัวเองก็ได้ อาจจะเป็นไกลตัวก็ได้ เหมือนเด็ก ๆ บางคนก็ไม่ใช่คนสกลนครนะคะ และเทอมนี้เราก็จะได้เรียนวิชาวัฒนธรรมแอ่งสกลนคร เห็นไหม ก็จะได้เรียนรู้ถึงชุมชนของคนจังหวัดสกลนคร หรือวัฒนธรรมของคนสกลนครนะคะ เราก็จะสามารถเอาวิชานี้ไป… คือ พอเราเรียนแอ่งสกลนคร มีอะไรนะคะ ชุมชนในสกลนครนี่ ทำเกี่ยวกับอะไร ไม่จำเป็นว่าจะต้องเป็นแค่วัฒนธรรมก็ได้ อาจจะเป็นเกี่ยวกับหัตถกรรมนะคะ กลุ่มอาชีพ หรือว่าวิถีชีวิตนะคะ อย่างนี้นะคะ เราก็จะนำเทคโนโลยีคอมพิวเตอร์และดิจิทัลของเรานี่ เอาไปประยุกต์ใช้นะคะ ให้เหมาะสม เห็นไหมคะ เหมาะสมกับอะไรบ้าง กับสภาพแวดล้อมน่ะ เห็นไหม เพราะฉะนั้น ว่าจะต้องเป็นเรื่องเกี่ยวกับอาชีพหรืออะไรก็ได้ เกี่ยวกับสภาพแวดล้อมก็ได้ เพราะเราจะมีวิชาที่เรียนเกี่ยวกับการพัฒนา เหมือนเทอมไหนหนอ ที่เราเรียน Iot สิ่งแวดล้อม เช่น เกี่ยวกับการดูแลรักษาสภาพป่า เหมือนไฟไหม้อย่างนี้ การเตือนไฟไหม้เราก็ใช้ IoT ได้ใช่ไหมคะ อย่างนี้เป็นต้นนะคะ เพราะว่าให้นึกถึง ว่าดูตัวอย่างภาคเหนือ เวลามีไฟไหม้ป่านะ เห็นไหม มันจะเกิดฝุ่นหรือควันพิษด้วย เห็นไหมคะ เพราะฉะนั้น การรักษาสภาพแวดล้อม ทำให้ชีวิตหรือความเป็นอยู่ เพราะแถวบ้านเรานี่ เหมือนมีความเชื่อกัน ว่าถ้าไม่เผาป่า เห็ดจะไม่ออก หน่อไม้จะไม่ขึ้นนะ ผักหวานก็จะไม่แตกอะไรอย่างนี้นี่ เราจะทำอย่างไรให้เขาเห็น ว่าความจริงแล้ว ไม่จำเป็นต้องไปเผานะคะ อาจจะนำเทคโนโลยีเขาไปใช้ ว่ามันไม่ได้เกิดจากสาเหตุ ว่ามีไฟแล้วเห็ดจะออก จะขึ้น อะไรอย่างนี้นะคะ เรื่องสภาพแวดล้อมแล้ว เรื่องต่อมา ก็คือวิถีชีวิต เราก็ต้องเข้าไปดูว่าเหมือนชุมชนเรา เหมือนหมู่บ้านนี้ เหมือนสกลนครนี่ ถือว่ามีชนเผ่าเยอะมาก ถูกไหม ในงานแห่ปราสาทผึ้งที่ผ่านมานะ ถ้าใครได้ไป เขาจะมีขบวนแห่ของชนเผ่า 8 หรือ 10 ไม่แน่ใจ เพราะปีนี้ไม่ได้ไปนะคะ อาจารย์แม่ไม่อยู่นะคะ น่าจะสัก 8 ชนเผ่าขึ้นไปนะคะ เช่น ญ้อ ภูไทย ขึ้นชื่อ ก็คือภูไทย กับญ้อใกล้ ๆ เราหน่อย อยู่อำเภอกุสุมาลย์ อ๋อ รุ่นนี้ไม่ได้ไปนะ รุ่นพี่จะได้ไปลงพื้นที่ที่อำเภอกุสุมานย์นะคะ มีกะเลิง มีเยอะอยู่นะคะ เพราะฉะนั้น วิถีชีวิตของชนเผ่าพวกนี้นะคะ ขนบธรรมเนียม ประเพณีนะคะ มีประเพณีที่เด่น ๆ ก็คือแห่ปราสาทผึ้งอย่างนี้ หรือวัฒนธรรมในชุมชน วัฒนธรรมในชุมชน เพราะว่าแต่ละทีนะ ไปแต่ละบ้านนี่ เหมือนบุญเดือน 10 เหมือนบ้านเรานี่ อยู่ที่สกลนคร ถ้าเด็ก ๆ คนจังหวัดอื่น อาจจะไม่เหมือนกับที่สกลนครก็ได้นะคะ เป็นต้น แล้วอาจารย์แม่จะให้เรียนรู้ผ่านกรณีศึกษา ก็จะมีกรณีมา ยกตัวอย่างให้ดูนะคะ หลัก… มีการนำเทคโนโลยีคอมพิวเตอร์และดิจิทัลนี่ ไปประยุกต์ใช้กับชุมชนแบบใดบ้างนะคะ นี่คือคำอธิบายรายวิชาของเรานะคะ ทีนี้ มาดูวัตถุประสงค์ ในส่วนของวัตถุประสงค์ มันก็จะสอดคล้องกับรายวิชานั้นแหละ ก็คือเราต้องศึกษารายวิชานี้ วิเคราะห์ วิเคราะห์หลักการบูรณาการ ก็คือเราจะต้องมาวิเคราะห์ชุมชนก่อนไง ว่าชุมชนนี้ หรือวิเคราะห์ว่าสิ่งที่เราจะไปทำในชุมชนนี่ เราจะไปทำเรื่องไหน เรื่องสภาพแวดล้อมไหม เรื่องขนบธรรมเนียมไหม หรือเรื่องขนบธรรมเนียมประเพณี เพราะว่ามันมีหลากหลาย เราก็สามารถเอามาวิเคราะห์ เพื่อแยกหรือกรองเป็นหัวข้อ ไว้นะคะ แล้วเราได้หัวข้อว่าเราจะไปทำกับชุมชนในด้านใด เราก็ต้องมาวิเคราะห์อีกว่าแล้ว ว่าเราจะเอาเทคโนโลยีคอมพิวเตอร์และดิจิทัลที่เราเรียนมา ตัวไหนนะคะ หรือโปรแกรมไหนที่สามารถนำไปประยุกต์ใช้ หรือนำไปใช้กับชุมชนได้นะคะ ซึ่ง ทีนี้ ก่อนที่เราจะเรียนนี่ เราก็ต้องมาดูกันก่อน ว่าในทั้งหมด 16 สัปดาห์ที่เราจะเรียนกันในเทอมนี้ มันมีหัวข้ออะไรบ้างนะคะ หัวข้อหลัก ๆ นี่ จะมีอยู่ 5 หัวข้อ พอมาเครื่องนี้ ฟอนต์กระจายเลยนะคะ พอมาข้อที่ 1 นะคะ เขียนลำดับหัวข้อไว้อยู่นะ หัวข้อที่ 1 หลักการและแนวคิดการบูรณา การใช้เทคโนโลยีคอมพิวเตอร์และดิจิทัล คือ หัวข้อที่ 1 นี่ จะเน้นที่แนวคิดและหลักการที่จะนำไปบูรณาการ เทคโนโลยีคอมพิวเตอร์และดิจิทัลให้เข้ากับชุมชนนะคะ ส่วนหัวข้อที่ 2 จะเป็นการวิเคราะห์สภาพแวดล้อม เราคงไม่นั่งอยู่ในห้องแล้ววิเคราะห์สภาพแวดล้อมได้ อาจจะได้ลงพื้นที่ชุมชนนะคะ แต่ก็ไม่ใช่ว่าแม่จะพาไปทุกชุมชนนะ อาจจะพาไปสัก 1 ชุมชนอย่างนี้นะคะ เพื่อให้ไปลองวิเคราะห์ดู ว่าชุมชนลักษณะนี้จะเป็นเรื่องเกี่ยวกับอะไร จะเป็นเรื่องเกี่ยวกับอะไรนะคะ ให้วิเคราะห์ออกมา 3. เมื่อวิเคราะห์แล้ว ขั้นตอนต่อมา ก็จะเป็นการออกแบบ ออกแบบว่าเราจะนำเทคโนโลยีใดนะคะ ที่สามารถนำไปบูรณาการกับชุมชนนั้นได้นะคะ ส่วน 4. จะเป็นหัวข้อว่าการอนุรักษ์ ใช้เทคโนโลยีในการอนุรักษ์วัฒนธรรมในชุมชนนะคะ หัวข้อนี้จะเป็นกรณีศึกษาที่ 1 นะคะ ถ้าเรานำเทคโนโลยีคอมพิวเตอร์และดิจิทัลนี่ ได้อนุรักษ์นี่ วัฒนธรรมนี่ มันจะเป็นลักษณะไหน และหัวข้อที่ 5 ก็เป็นกรณีศึกษาเหมือนกัน เทคโนโลยีในชุมชน กรณีนี้ ก็คือเข้าไปดูว่ามีเทคโนโลยีอะไรที่… ให้นึกถึงนะ ว่าแต่ก่อนถ้าสมัยโบราณนี่ ยังไม่ค่อยมีเทคโนโลยีเข้าไป เหมือนทำนาก็ใช้แรงคน แต่เดี๋ยวนี้ ยุคใหม่ บ้านใคร… บ้านใครทำนาบ้าง ยกมือ ทีนี้ แม่ถามต่อ เวลาเกี่ยว เกี่ยวเองหรือใช้เครื่อง เห็นไหมคะ นั่นก็คือ เห็นไหม คือ ถ้าเป็นแต่ก่อนนะ ก็จะเกี่ยวเอง หรือเขาเรียกว่าอะไรนะ</w:t>
      </w:r>
      <w:r>
        <w:t xml:space="preserve"> </w:t>
      </w:r>
      <w:r>
        <w:t xml:space="preserve">“</w:t>
      </w:r>
      <w:r>
        <w:t xml:space="preserve">ลงแขกเกี่ยวข้าว</w:t>
      </w:r>
      <w:r>
        <w:t xml:space="preserve">”</w:t>
      </w:r>
      <w:r>
        <w:t xml:space="preserve"> </w:t>
      </w:r>
      <w:r>
        <w:t xml:space="preserve">ใช่ไหมคะ ชวนเพื่อนบ้านมาเกี่ยวนะ แต่เดี๋ยวนี้มันจะมีรับจ้างเกี่ยวข้าวที่ใช้รถใช่ไหม ใช้รถไถเกี่ยว นั่นก็คือใช้เทคโนโลยี เอาเทคโนโลยี เห็นไหมคะ ซึ่งหัวข้อที่ 5 ก็คือให้ไปดูกรณีศึกษาว่าเทคโนโลยีอะไร ที่มันเข้าไปใช้ในชุมชนบ้างแล้ว อย่างนี้นะคะ เหมือนเดี๋ยวนี้โซลาเซลล์ ก็เป็นเทคโนโลยีหนึ่ง ให้นึกถึงไม่มีไฟฟ้าใช่ไหม แต่ก่อนไม่มีไฟฟ้า เดี๋ยวนี้นี่ มีโซลาร์เซลล์นี่ เพราะการที่ไฟฟ้าเขาจะไปติดตั้งเสาไฟฟ้าให้ ในแต่ละที่ค่าใช้จ่ายมันสูง ให้นึกถึงแค่เฉพาะเสานะคะ ไม่รู้บ้านไหน ใครเคยเกิดอุบัติเหตุรถไปชนเสาไฟน่ะ เวลาเขาคิดค่าเสียหาย ต้นละเป็นแสนนะ ค่าเสาไฟนี่ เพราะฉะนั้น เสาไฟ 1 ต้นนี่ ราคาก็เป็นแสนแล้ว ให้นึกถึงบ้านเราตั้งอยู่หลังเดียวในทุ่งนานี่ การไฟฟ้ามันไม่ไปต่อไฟให้นะคะ ถ้าในเส้นนั่นมันไม่มีเสาไฟอื่นผ่านนี่ แทบจะไม่ต่อให้ เทคโนโลยีโซลาเซลล์นี่ เข้ามามีบทบาทเยอะนะ เพราะ… ให้นึกถึงที่นาของบางคนนี่ไม่ได้อยู่ติดถนนอย่างนี้ เพราะบางคนเหมือนบ้านเรานี่ เขตภาคตะวันออกเฉียงเหนือนี่ ถือว่ามีพื้นที่ที่กว้าง ถ้าไปดูภาคกลางนี่ ดูในแผนที่ก็เห็นเป็นกระจุกเล็ก ๆ ระยะทางระหว่างจังหวัดเขาน่ะ ไม่เกิน 30 กิโลเมตร เหมือนอ่างทอง สิงห์บุรี อยุธยานี่ ระยะทางแต่ละจังหวัดไปหากันนี่ ห่างกันไม่เกิน 30 กิโลเมตรนะคะ เพราะแม่เป็นคน 2 ภาค ปู่กับย่าเป็นคนภาคกลาง ตากับยายเป็นคนภาคอีกสานนะคะ ก็เลยชำนาญพื้นที่ในเขตภาคกลางแล้วก็เขตภาคอีสานพอสมควร คือ เขตภาคอีสานนี่ พ่อก็ย้ายบ่อย พ่อก็เป็นตำรวจนะคะ ก็แล้วทีนี้เป็นตำรวจภูธรนี่ แต่ละที่ที่ย้ายไป คือ แบบจังหวัดจะไม่ได้อยู่ในจังหวัด จะไปอยู่ตามอำเภอ แล้วอำเภอที่ติดถนนใหญ่อย่างนี้ ที่ต้องเดินทางเข้าไปจากถนนใหญ่อีก อย่างด้านดุง โนนสัง หนองบัวลำพูอะไรอย่างนี้แต่ก่อนนะคะ หนองบัวลำภูยังไม่เป็นจังหวัดนะคะ พื้นที่นี่ ห่างกัน ก็คิดดูว่าหนองบัวลำภูที่ไม่เป็นจังหวัดมาเป็นจังหวัด ระยะทางจากจังหวัดอุดรฯ ไปหนองบัวลำพูก็ห่างกัน เกือบร้อยโลน่ะค่ะ ถ้า… เป็นภาคกลางนี่ แค่ 30 กิโลเมตรเขาก็ถึงกันนะ เพราะฉะนั้น เหมือนบางจังหวัดในภาคอีกสานทบึงกา</w:t>
      </w:r>
    </w:p>
    <w:p>
      <w:pPr>
        <w:pStyle w:val="BodyText"/>
      </w:pPr>
      <w:r>
        <w:t xml:space="preserve">(เจ้าหน้าที่) ขออนุญาตเทสต์คะ ได้ยินไหมคะ ข้อความยังไม่ขึ้นค่ะ</w:t>
      </w:r>
    </w:p>
    <w:p>
      <w:pPr>
        <w:pStyle w:val="BodyText"/>
      </w:pPr>
      <w:r>
        <w:t xml:space="preserve">(อาจารย์สุธิรา) เด็ก ๆ เข้ามาครบหรือยัง ครบแล้วนะคะ ทีนี้ โครงงานนะคะ สิ่งแรกที่แม่จะให้ทำ ให้นึกถึงนะคะ ก็คือ Folder เห็นกระเป๋าสีเหลือง ๆ นี้ไหม ทำไว้ไหน ทำไว้ Desktop เลย คลิกขวา คลิกขวาหน้า Desktop เรานะเด็ก ๆ เสร็จแล้วเลือก New Folder แล้วก็คลิกที่คำว่า</w:t>
      </w:r>
      <w:r>
        <w:t xml:space="preserve"> </w:t>
      </w:r>
      <w:r>
        <w:t xml:space="preserve">“</w:t>
      </w:r>
      <w:r>
        <w:t xml:space="preserve">Folder</w:t>
      </w:r>
      <w:r>
        <w:t xml:space="preserve">”</w:t>
      </w:r>
      <w:r>
        <w:t xml:space="preserve"> </w:t>
      </w:r>
      <w:r>
        <w:t xml:space="preserve">ชื่อ ให้ใส่ชื่อว่าโครงงานเลย โครงงาน แล้วก็ปีของเรา ก็คือปีอะไรคะ 6… 6… 6 อะไร ปีอะไร 2567 นะคะ โครงงานเฉย ๆ ก่อนก็ได้ โครงงานเฉย ๆ ก่อนก็ได้ ใส่แค่โครงงานก่อน ไว้หน้ามีของพี่ ๆ แล้วมั้งนะคะ Folder นี้ เก็บอะไรบ้าง เข้าไปในตัว Folder คลิกเข้าไป สร้าง Folder อีก New อีกหนึ่งครั้ง ตัวแรก ชื่อ เอกสารนะคะ เอกสารนะ เอกสาร คำว่า</w:t>
      </w:r>
      <w:r>
        <w:t xml:space="preserve"> </w:t>
      </w:r>
      <w:r>
        <w:t xml:space="preserve">“</w:t>
      </w:r>
      <w:r>
        <w:t xml:space="preserve">เอกสาร</w:t>
      </w:r>
      <w:r>
        <w:t xml:space="preserve">”</w:t>
      </w:r>
      <w:r>
        <w:t xml:space="preserve"> </w:t>
      </w:r>
      <w:r>
        <w:t xml:space="preserve">Folder ที่ 2 Folder ต่อไป ตาลาย โปรแกรมค่ะ Folder นี้ ก็คือไว้เก็บโปรแกรมนะคะ โปรแกรมที่เราทำนั่นเอง และเพิ่มอีก 1 Folder และเพิ่มอีก 1 Folder Folder นี้ ชื่อ งานวิจัยที่เกี่ยวข้อง ตัวนี้ ก็คือไว้เก็บงานวิจัยที่เราจะนำมาใช้ในการอ้างอิง ในการ… อภิปรายผลนั่นเองนะคะ ก็คือค้นงานวิจัยไหนมา แล้วต้องเอามาเก็บในนี้ เพราะฉะนั้น Folder นี้เลย ชื่อ งานวิจัยที่เกี่ยวข้อง แม่จะตรวจ เพราะเวลาส่งนี่ ส่งงานอย่างนี้ ส่งโฟลเดอร์นี้เข้าไปใน… ในแผ่น CD นะคะ ลงไว้ในแผ่น CD เพราะฉะนั้น ทำไว้ก่อน เก็บไว้ ทีนี้ ยังมีสิ่งหนึ่งที่จะต้องมีในโฟลเดอร์นี้ มาเปิดเว็บไซต์ค่ะ เข้าไปเว็บมหาวิทยาลัย ให้เด็ก ๆ เข้าเว็บมหาลัย แล้ว… แล้วคลิกเลือกคณะ เข้าหรือยัง ตอนนี้เข้าที่เว็บมหาวิทยาลัยกันหรือยัง ใครยังไม่เข้า ดอม ดูสิ น้องเข้าหน้าเว็บมหาวิทยาลัยกันหมดหรือยัง สิ่งที่เราจะต้องมีทุกครั้ง แม่จะถามหาทุกครั้ง นั่นก็คือคู่มือโครงงานนะคะ เพราะฉะนั้น เดี๋ยวเราจะ… เดี๋ยวแม่จะพาไปโหลดคู่มือโครงงาน เพราะฉะนั้น เข้าเว็บมหาวิทยาลัยก่อน ข้างหน้าเข้าหมดแล้วใช่ไหม 2 คนนั้นน่ะ ข้างหลัง 2 คนหลัง โอเค โอเค แล้วให้ไปที่่คณะ เห็นไหม ด้านล่างสุด เลื่อนลงมาให้สุดเลย ลิงก์คณะอยู่ข้างล่าง คณะเรา ก็คือไหนล่ะ คณะวิทยาศาสตร์และเทคโนโลยี ตัวนี้นะคะ คลิกเข้าไป คลิกเข้าคณะเรานะคะ เด็ก ๆ โอเค ต้องขึ้นหน้าคณบดีเรานะ เมื่อเข้ามาที่หน้าเว็บคณะแล้ว ให้มาเลือกสาขาวิชาคอมพิวเตอร์ของเรานะคะ เด็ก ๆ คลิกเข้าไปค่ะ ก็จะขึ้นมาหน้านี้นะ โอเค แล้วไปที่ดาวน์โหลด ตัวแรกไปที่เอกสารโครงงาน 1 ดู ๆ เข้าเว็บสาขาคอมฯ วิชาคอมนี่ ๆ ๆ เข้าให้ถูกสาขา นำแน่เด้อ เข้าผิดไปเอาอะไร เขาก็ไม่มีให้ เจ้าของและเอกสารโครงงาน 1 ค่ะ สิ่งที่จะต้องโหลด เอกสารหมายเลข 1 แล้วก็แบบขอเสนอ เห็นไหม อันนี้ โหลดเป็นไฟล์ Doc. เลย เพราะเด็ก ๆ จะต้องมาพิมพ์ส่ง เพราะฉะนั้น โหลดเลย โหลดแล้วเอาไปใส่ไว้ที่ไหน เอา… ลองโหลด PDF. สิ ได้ไหม PDF. ได้ แล้วค่อยไปแปลงเอาเด้อ โหลด PDF. โหลด เอาไปไว้ที่ Desktop เอาไปไว้ที่โฟลเดอร์โครงงานเห็นไหม จำได้ไหม เอาไปใส่ไว้ในโฟลเดอร์ โครงงานนะคะ ตัวแรกแบบเสนอเค้าโครง ตัวที่ 1 แล้วก็ตัวที่ 2 แบบเสนอสอบหัวข้อ ก็โหลด PDF ไว้แล้วค่อยไปแปลง 2 อันนะคะ ต้องโหลด 2 อันนี้ไว้ที่โฟลเดอร์โครงงานเหมือนเดิม เห็นไหม ในโครงงานนี่ โฟลเดอร์ที่สร้างนี่ จะต้องมี 2 ไฟล์นี้ที่สร้างแล้วนะ เห็นไหมคะ เอาใส่ในโฟลเดอร์นี้ไว้นะ อีกตัวหนึ่งค่ะ อีกตัวหนึ่งที่จะต้องโหลด ย้อนกลับ ไหนล่ะ ไปที่ดาวน์โหลดเอกสารโครงงาน 2 เห็นไหม คู่มือโครงงานคอมพิวเตอร์ นี่ ตัวนี้ ตัวแรกเลยนี่ เห็นเปล่าคะ โหลด PDF. เลยค่ะ ดาวน์โหลดไฟล์ PDF. โหลดลงไว้ในโฟลเดอร์โครงงานเราเหมือนเดิม ตอนนี้ในโครงงานนี่ จะมี 3 โฟลเดอร์ กับ 3 ไฟล์นี้แล้ว เดี๋ยวจะเดินไปตรวจแล้ว ใครยังไม่มี ตีมือ ยังไม่ครบ ดูที่ดาวน์โหลด ถ้าใครไม่เห็นในโฟลเดอร์ตัวเอง ย้อนกลับไปที่ดาวน์โหลดนะคะ มันน่าจะไปอยู่ตรงนั้นก่อน เพราะในคอมนี่… มันไม่ได้กด… ถ้าใครโหลดแล้วหาไม่เจอ ว่าไม่อยู่ในโฟลเดอร์โครงงานน่ะ ให้ย้อนมาดูที่ตำแหน่งดาวน์โหลดก่อนนะคะ ถ้าเจอค่อยย้ายไป เจอหรือยัง มันต้องมี 3 ไฟล์จะต้องมี 3 ไฟล์ ในโฟลเดอร์โครงงานเราจะมีทั้งหมด 1 2 3 3 ไฟล์ ทีนี้ เดี๋ยวแม่จะเปิด ไหนล่ะ แบบ… 2 ตัวนี้ก่อนนะ เปิด… เปิดไฟล์นี้นะคะ แบบเสนอเค้าโครงโครงงาน นี่ คือ สิ่งที่จะต้องทำในสัปดาห์นี้ให้เสร็จ ภายในวันศุกร์นี้นะคะ มีทั้งหมด 12 ข้อนะคะ พ่อแม่พี่น้อง และอีกตัวหนึ่ง อยู่ไหนล่ะ แบบเสนอ… แบบขอเสนอสอบหัวข้อโครงงาน อันนี้ก็ต้องทำไว้รอนะคะ ทีนี้นี่ ให้ดูตรงนี้ เนื่องจากของเรานี่ ห้องเรานี่ โดยปกติแล้ว พ่อจะให้ทำมากกว่า 1 คน ก็คือพอมี 2 ก็ใส่ 2 คนนะคะ ใส่ชื่อเพิ่มเข้าไป ก็ก๊อบไอ้นี่ ตรงนี้ ใส่… พิมพ์ให้ครบ 3 คนน่ะ พิมพ์ไว้ คู่ใครคู่มัน กลุ่มใครกลุ่มมัน อันดับแรกมาดูที่ตัวนี้ก่อน ตัวที่ 1 ก่อน แบบเสนอเค้าโครงโครงงานคอมพิวเตอร์ ปีการศึกษา เห็นไหม 2 ใช่ไหมคะ เทอมนี้ คือ เทอมที่ 2 เพราะฉะนั้น ใส่ 2 แล้วก็ /2567 ถูกไหมคะ พิมพ์นะคะ ไม่ได้ให้กรอกนะ ต้องพิมพ์มาส่ง มาดูตัวแรก ชื่อโครงงาน ยังไม่รู้ชื่ออะไร อย่าเพิ่ง ก่อนอื่นที่จะต้องทำ ก็คือให้มาดูที่ตัวนี้ ตัวที่ 3 หลักการและเหตุผล ต้องเขียน 3 ย่อหน้า เห็นไหมคะ โดยย่อหน้าทที่ 1 พูดถึงที่มาและความสำคัญของเรื่องที่จะทำ เห็นไหมคะ ให้อธิบายเป็นภาพกว้าง ภาพกว้าง นั่นก็คือไกลตัว ให้พูดถึงระดับประเทศอะไรอย่างนี้ก่อน ก่อนจะมาเป็นระดับมหาวิทยาลัยนะคะ เสร็จแล้วในย่อหน้าที่ 2 พูดถึงปัญหาหรือสาเหตุ และย่อหน้าที่ 3 พูดถึงวิธีแก้ การแก้ปัญหา หรือบอกว่าแก้แล้วจะได้ประโยชน์อะไร ในย่อหน้าที่ 3 นะคะ ตัวนี้จะมาจากไหนได้ ฟังนะคะ ตรงนี้ ฟังดี ๆ หลักการและเหตุผล เด็ก ๆ จะต้อง… พรุ่งนี้นะ เดี๋ยวพรุ่งนี้แม่จะมาดู พรุ่งนี้ก็ไม่มีเรียนนี่ ก็เข้ามานั่งทำนะ เพราะสัปดาห์นี้จะต้องทำหลักการและเหตุผลนะคะ เพราะฉะนั้น วันนี้ถ้าใครคู่ก็แบ่งกัน จะต้องหางานวิจัยที่เกี่ยวข้อง ให้นึกถึงก่อน ว่าตกลงก่อน ว่าอยากทำเรื่องอะไร ไม่จำเป็นจะต้องเรื่องเดียว นึกออกไหม หา หาไว้สัก 2 เรื่องก่อน คือ แนวคิดในการทำนี่ ไม่ใช่ว่าทำแล้วจบ ทางเลือก เพราะฉะนั้น ต้องเลือกเผื่อเลือก ต้องมีตัวเลือกที่ 1 ต้องทำเรื่องนี้ หรือตัวเลือกที่ 2 จะทำเรื่องนี้ ต้องมี 2 ตัวเลือกไว้ให้ เพราะเมื่อมี 2 ตัวเลือก พอมาที่งานวิจัยที่เกี่ยวข้อง ก็ต้องมาหาให้ได้อย่างน้อยเรื่องละ 5… 5 งาน 2 เรื่องก็เป็น 10 ผิดสิ ไม่ใช่ ไม่ใช่ เรื่องละ 10 งาน 2 เรื่อง ก็เป็น 20 ต้องได้อย่างน้อย 20 เรื่องนะคะ งานวิจัยที่เกี่ยวข้อง คืนนี้ไม่ต้องหลับต้องนอน ได้หลับได้นอนอยู่ วันนี้ก็เสร็จแล้ว ตอนช่วงบ่ายที่จะเรียนวิชาแม่ หาเสีย โอเคนะคะ 20 หาไว้ เดี๋ยวพรุ่งนี้จะมาดู แล้วจะมาพาทำหลักการและเหตุผลต่อ ทีนี้ หัวข้อที่ 4 วัตถุประสงค์ของโครงงาน หัวข้อนี้ บอกเลยว่าวัตถุประสงค์ของโครงงาน จะมีอยู่ทั้งหมด 3 ข้อ 1. เพื่อพัฒนา โอเคแล้ว 2. ประเมินนี่แหละ มันจะมีประเมินอยู่ 2 ตัว ก็คือประเมินประสิทธิภาพตัวหนึ่งนะคะ ตัวที่ 2 ประเมินประสิทธิภาพของระบบงานเรา และข้อที่ 3 ประเมินความพึงพอใจของกลุ่มเป้าหมายที่ใช้งานเรา เพราะฉะนั้น วัตถุประสงค์เราจะมีทั้งหมด 3 ข้อ เด็ก ๆ แปลง PDF เป็น Word เลยนะคะ ทำให้ไฟล์ PDF เป็น Word นะคะ ทำไว้เลย แล้วมาดูขอบเขต แต่ถ้าใครดูงานวิจัยที่เกี่ยวข้องแล้ว สามารถเขียนได้ก็เขียนก่อนก็ได้นะคะ เขียนไว้เลยก่อนก็ได้ หลักการและเหตุผลนี่ นะคะ ขอบเขตมีพูดถึงอะไรบ้าง เขาแยกเป็นส่วน ๆ ส่วนของเนื้อหา เช่น ถ้าสมมติทำ… ยกตัวอย่างนะ เหมือนพี่เขาทำ Vlog เนื้อหาที่เขาทำ เช่น เขาบอกวัดสวย จังหวัดอุดรธานี ก็ต้องบอกว่าเนื้อหาเกี่ยวกับวัดนี่ จะมีทั้งหมด มีวัดกี่วัด พูดถึงวัดกี่วัด แล้วจะพูดถึงอะไร เรื่องอะไร เกี่ยวกับวัดนั้นนะคะ ส่วนประชากรกลุ่มตัวอย่าง หรือกลุ่มเป้าหมายนี่ เราใช้ประชากร และก็ใช้กลุ่มตัวอย่าง และก็ใช้กลุ่มเป้าหมายเลยนะคะ ไม่ใช้กลุ่มตัวอย่าง หรือไว้ก่อนก็ได้ เผื่อของใครมีกลุ่มตัวอย่าง ก็อาจจะใช้กลุ่มตัวอย่างได้ เผื่อไว้ก่อนก็ได้ วิธีการเก็บรวบรวมข้อมูล บอกแล้วนะ เมื่อเด็ก ๆ ไปค้นมาน่ะ ไปดูตัวอย่าง ดูในงานวิจัยเขาได้เลยนะคะ ดูตัวอย่างการเก็บรวบรวมข้อมูล จากงานวิจัยของเขาได้เลย แล้วลอง… ลองเอามาเขียนเป็นของตัวเองสินะคะ สถิติก็เหมือนกัน พอให้ไปค้น 20 อันนี้ อย่างน้อยมันจะต้องได้ข้อมูลพวกนี้ มาแล้วนี่ เทคโนโลยีที่ใช้นะคะ เทคโนโลยีที่ใช้นะคะ เทคนิคหรือเทคโนโลยีที่ใช้ เครื่องมือวิจัย เครื่องมือที่ใช้ในการพัฒนา อันนี้เขียนเองได้ เห็นไหม อันนี้ ตัวนี้นะคะ ในหัวข้อ 6.3 เครื่องมือที่ใช้พัฒนานี่ มันจะหมายถึงเครื่องที่เราจะใช้ในการทำระบบงานเราจริง ๆ เพราะฉะนั้น เด็ก ๆ ใช้เครื่องคอมในนี้ เด็ก ๆ ก็ดูคุณสมบัติเครื่อง เป็นเครื่องรุ่นไหน ชื่ออะไร ยี่ห้ออะไร มี Ram เท่าไร อะไรอย่างนี้นะคะ ในส่วนของฮาร์ดแวร์ ก็คือจะอยู่ในส่วนนี้ ใช้คอมพิวเตอร์ PC อะไรนี่ LENOVO Windows เท่าไร Ram เท่าไร CPU เท่าไร ใส่ลงไปนะคะ บ่งบอกถึงคุณสมบัติของเครื่องนั้น ๆ ส่วน Software ถ้าเราค้นงานแล้ว ลักษณะงานเราเป็นอย่างนี้ เราก็พูดถึงซอฟต์แวร์ที่เราจะใช้ เราจะใช้ซอฟต์แวร์ตัวไหนบ้าง ให้ระบุตัวมันด้วยนะ เพราะอะไร เพราะการระบุเวอร์ชัน มันก็จะสื่อมาถึงว่า ถ้าโมเม โมเมเวอร์ชัน แล้วอาจารย์แม่มาดูฮาร์ดแวร์ แหม เวอร์ชันแต่ฮาร์ดแวร์คุณสมบัติต่ำ บอกให้รู้ว่าเด็ก ๆ น่ะ ไปก๊อบฯ เขามา ไม่ได้ดูสภาพเครื่องตัวเอง มันใช้ซอฟต์แวร์เวอร์ชั้นไหนได้ อย่า อย่าใช้เวอร์ชัน โมเมเวอร์ชันนะคะ เพราะฉะนั้น เอาเวอร์ชันตามสภาพจริงของเครื่องที่เราจะใช้ทำงาน ภาษาคอมพิวเตอร์นะคะ ของเราถ้าไม่มีก็ตัดออกได้เลย อาจจะไม่มีก็ได้ อาจจะมีหรือไม่มีก็ได้ ตัวนี้นะคะ วิธีการดำเนินงานก็เหมือนกัน ถ้าเด็ก ๆ ไปค้นงานวิจัย พยายามค้นที่เป็นก่อนนะคะ 20 เล่มนี่ ให้ได้เป็นเล่มเป็นอย่างน้อยก่อน ถ้าได้ Full Text น่ะ เด็ก ๆ จะได้หัวข้อในเค้าโครงนี่ ครบหมดเลย แต่ถ้าเด็ก ๆ ไปเอาแค่บทความบทความวิชาการน่ะ เด็ก ๆ จะไม่ได้ข้อมูลพวกนี้เลย วิธีการดำเนินงาน แผนการดำเนินการอะไรอย่างนี้ จะไม่ได้ เมื่อเราได้วิธีการดำเนินงาน เราก็ถึงจะมาได้กระบวนการในตารางนี้นะคะ ประโยชน์ ให้คิดถึงว่าถ้างานที่เราทำ ทำออกมาแล้ว 1. ใครได้ประโยชน์ คน คนหรือกลุ่มใดได้ประโยชน์ ใครได้ประโยชน์ หรือสถานที่ หรือที่ไหนได้ประโยชน์ เห็นไหมคะ ใคร อะไร ที่ไหน อย่างไร นี่ ใน 3 ถ้าเป็นภาษาอังกฤษก็ Who What Where นะคะ ที่ไหน อะไร ใคร นี่ ก็จะมี 3 กลุ่มนี้ที่ได้ประโยชน์บ้าง สถานที่ไหนได้ประโยชน์ แล้วก็ได้ประโยชน์อย่างไรนะคะ นี่ เห็นไหม เอกสารและงานวิจัยที่เกี่ยวข้อง เมื่อเราไปค้นมา เราเอาจากตัวไหนไปใช้ เราก็ใส่เข้าไปนะคะ เราจะเอาของตัวไหน ภาคผนวก ตัวนี้นะคะ ถ้าใคร… บอกแล้วว่าถ้าไปดูงานวิจัยเขาเต็มฉบับน่ะ ในภาคผนวก เด็ก ๆ จะเห็นองค์ประกอบของเขา เช่น มี Story Board มีอะไรพวกนี้ แผนภาพอะไรพวกนี้นะคะ ก็เอามาเป็นแนวทาง แล้วก็มาปรับเป็นของตัวเรานะคะ เสร็จแล้ว มาดูที่หัวข้อ 12 บรรณานุกรม ดูบรรณานุกรมนะคะ โครงงานยังไม่ปรับ… APA 6 ของเราจะใช้ แหม อยากใช้ 7 อย่าเพิ่งตามเข้าไปก่อน ทีนี้ มาดูที่รูปแบบตาม APA7 นะคะ ให้เด็ก ๆ เปิดโฟลเดอร์ แล้วเลือกคู่มือโครงงานขึ้นมา เปิดไฟล์นี้ค่ะ แล้วไปดูตามนะคะ บรรณานุกรมจะมี มีสารบัญ การพิมพ์ พิมพ์… การเขียนบรรณานุกรม เห็นไหม เห็นไหม ให้ดู 2 หัวข้อนี้นะคะ บทที่ 4 กับบทที่ 5 เพราะในหลักการและเหตุผล เด็ก ๆ จะต้องมีการอ้างอิงปน แบบแทรกปนในเนื้อหา บทที่ 4 เริ่มที่หน้า 23 ลากไปเลย นี่นะคะ หลักการและเหตุผล เวลาใส่อ้างอิง เขาบอกว่าการอ้างอิงหลักการและเหตุผล มีอยู่ 2 แบบ ก็คือแบบนาม-ปี กับหมายเลขนะคะ นี่คือรูปแบบของ… ให้ดูที่ตัวอย่างเป็นหลักนะ ตัวอย่าง ก็คือเขาบอกว่าผู้แต่งอยู่ต้นประโยค เห็นไหมคะ ถ้าเราอ้างชื่อผู้แต่งอยู่ข้างหน้า เราจะต้องเขียนชื่อผู้แต่งตามด้วยปี แล้วก็ไอ้ 25 นี่ หมายถึง เลขหน้าของเอกสารที่เราเอาเขามาอ้าง นะคะ แล้วก็ตามด้วยข้อความของคนคนนี้ ที่เราเอามานี่ จากเอกสารนี่ ชื่อคนนี้ เอกสารได้อธิบายอันนี้ไว้นะคะ อยู่ต้นประโยค ถ้าอยู่ต้นประโยค นั่นก็คือหมายความว่าถ้าเด็ก ๆ พูดชื่อของผู้แต่งขึ้นมาก่อนนี่ ลักษณะการอ้างที่มีผู้แต่งอยู่ต้นประโยค จะต้องตามด้วยชื่อผู้แต่ง และตัววงเล็บเปิด-ปิด บอกปี ข้างหน้าเลขหน้านะคะ ทีนี้ ถ้าผู้แต่งอยู่ท้ายประโยค ดูตัวอย่าง หมดถึง เช่น เห็นไหมคะ พูดข้อความเขามาก่อน แล้วเอาชื่อเขาน่ะ ไปใส่ไว้ข้างหลังนี่ ชื่อเขาจะอยู่… จะอยู่ใน เห็นไหม ในวงเล็บนะคะ อย่างนี้ เห็นไหม มีวงเล็บ ในวงเล็บ พร้อมนาม-ปี เห็นไหมคะ มีจุดใช่ไหม มีจุดคั่น แต่ถ้าผู้แต่งอยู่ข้างหน้านี่ ชื่อผู้แต่งนี่ จะอยู่นอกวงเล็บ จะอยู่ในวงเล็บนะคะ ทีนี้ยังมีอีก ถ้าผู้แต่ง 1 คนนี่ ใส่ชื่อเดียว ถ้า 2 คน มีคำว่า</w:t>
      </w:r>
      <w:r>
        <w:t xml:space="preserve"> </w:t>
      </w:r>
      <w:r>
        <w:t xml:space="preserve">“</w:t>
      </w:r>
      <w:r>
        <w:t xml:space="preserve">และ</w:t>
      </w:r>
      <w:r>
        <w:t xml:space="preserve">”</w:t>
      </w:r>
      <w:r>
        <w:t xml:space="preserve"> </w:t>
      </w:r>
      <w:r>
        <w:t xml:space="preserve">อยู่ตรงกลาง เห็นไหมคะ ต้องดูด้วยนะคะ ผู้แต่ง 3 คน ใส่ชื่อ 2 คนต้นคั่นด้วยเครื่องหมายลูกน้ำ อย่างนี้นะคะ แต่ถ้าชื่อผู้แต่งมากกว่า 3 คน ให้ใส่เฉพาะชื่อคนที่ 1 ถ้าเกิน 3 คนนี่ ให้เด็ก ๆ ใส่คำว่า</w:t>
      </w:r>
      <w:r>
        <w:t xml:space="preserve"> </w:t>
      </w:r>
      <w:r>
        <w:t xml:space="preserve">“</w:t>
      </w:r>
      <w:r>
        <w:t xml:space="preserve">และคณะ</w:t>
      </w:r>
      <w:r>
        <w:t xml:space="preserve">”</w:t>
      </w:r>
      <w:r>
        <w:t xml:space="preserve"> </w:t>
      </w:r>
      <w:r>
        <w:t xml:space="preserve">ตามหลัง เห็นไหม แต่ถ้ามีแค่ 3 คนนี่ ต้องใส่ให้ครบ 3 คน เห็นไหมคะ 1 2 3 นี่ ใส่ครบทุกชื่อ แต่ถ้ามากกว่า 3 คน ใส่เฉพาะชื่อ คนที่ 1 ส่วนต่อด้วยคำว่า</w:t>
      </w:r>
      <w:r>
        <w:t xml:space="preserve"> </w:t>
      </w:r>
      <w:r>
        <w:t xml:space="preserve">“</w:t>
      </w:r>
      <w:r>
        <w:t xml:space="preserve">และคณะ</w:t>
      </w:r>
      <w:r>
        <w:t xml:space="preserve">”</w:t>
      </w:r>
      <w:r>
        <w:t xml:space="preserve"> </w:t>
      </w:r>
      <w:r>
        <w:t xml:space="preserve">ต่อท้าย ชื่อ 3 4 5 คนข้างหลังไม่เอา 4 คนข้างหลังไม่เอาแล้ว ไม่อย่างนั้นมันจะยาว เป็นหางว่าวนะคะ เพระาฉะนั้น ดูคู่มือ ดูคู่มือประกอบ ในส่วนของอ้างอิงไปแล้วนะคะ ทีนี้ มาดูส่วนของบรรณานุกรม เห็นไหม วิธีเขียนบรรณานุกรมนี่ ให้เด็ก ๆ ดูนะคะ มันจะมีแยกเป็นบทความ ก็คือข้อมูลที่เราเอามา มันเป็นบทความหรือเป็นวารสาร เราต้องดูด้วย แม่ไปขีดอะไร ขอโทษนะคะ ทีนี้ ดูอย่างไรให้สะดวก นี่ เห็นไหม ดูที่หัวข้อ 5.4 เลยนะเด็ก ๆ ดูที่หัวข้อการเขียน แล้วเขาก็จะแยกประเภทให้ ถ้าเป็นรูปแบบมาจากหนังสือ เด็ก ๆ จะต้องเขียนแบบนี้ ให้ดูที่ตัวอย่างเลย มันจะเข้าใจง่ายกว่า ก็คือชื่อ แล้วก็มี . คั่น อย่างนี้นะคะ ถ้าเป็นบทความหรือบทในหนังสือก็… นะคะ เพราะฉะนั้น บรรณานุกรมให้เด็ก ๆ ดูรูปแบบการเรียนบรรณานุกรมในหัวข้อ 5.4 เป็นต้นไป ดูที่ตัวอย่างได้เลย เขาจะมีตามประเภทให้เลย หนังสือแปล เห็นไหมคะ ไล่ไปเลย การวิจัยนะคะ วิทยานิพนธ์ วารสาร วารสารออนไลน์ เห็นไหม แยกประเภทไว้ให้เรียบร้อย เขียนตามรูปแบบนี้นะคะ ว่ามีอะไรบ้าง ตัวนี้คือตัวอย่างการเขียนบรรณานุกรมนะคะ เด็ก ๆ โอเคไหมคะ โครงงาน มีใครสงสัยตรงหัวข้อไหน ใน.. ในที่เราจะต้องทำ ใน 12 ข้อนี้ สงสัยข้อไหน ถาม แบบฟอร์มนี่ แบบฟอร์มนี่ เด็ก ๆ จะต้องแปลงเป็น Word นะคะ จาก PDF เอาไปทำเป็น Word เพื่อจะพิมพ์ข้อมูลเข้าไป เห็นไหมคะ ว่า… ในส่วนของงานวิจัยที่ให้ไปค้น ปีที่แล้ว… เราต้องเผื่อนะคะ เพราะเราทำเสร็จ ก็คือปี 2568 เพราะฉะนั้น เด็ก ๆ เวลาไล่ 2568 2567 2566 2565 2564 2564 เป็นต้นไป 2563 ใช้ไม่ได้แล้ว เพราะฉะนั้น 2563 ไม่ต้องไปเอา โอเคไหม 2564 2565 2666 2567 2568 5 ปีนะคะ เพราะปีที่เราเสร็จน่ะ คือ ปี 2568 เทอมหน้านี่ เพราะฉะนั้น เรานับย้อนเลย เราใช้ได้ตั้งแต่ 2566 2564 25654 คือ สามารถใช้ได้ ตั้งแต่ 2564 2565 2566 2567 2568 เดี๋ยวมันก็เริ่มมีเข้ามาแล้ว มกราคม เพราะนี่ พฤศจิกายนแล้วนะคะ โอเคไหม โอเคนะคะ เพราะฉะนั้น เวลาเราค้นก็ดูปี พ.ศ. ด้วยค่ะ ที่ไม่ใช่เอามา 10-20 เล่ม ปรากฏย้อนหลัง 5 ปี ใช้ไม่ได้เลยสักเล่ม เพราะฉะนั้น ต้อง… ต้องย้อนไปตั้งแต่ ต้องเลือกเอาตั้งแต่ปี 2564 เป็นต้นไปนะ ให้เลือกตั้งแต่ปี 2564 เป็นต้นไปนะลูก 2563 ก็อย่าไปเอา เพราะจะไปใช้ 2568 ก็จะไม่ได้ เพราะ… เพราะให้นึกถึงว่าตัวเล่มนี้ ที่เราจะเสร็จจริง ๆ น่ะ มันคือในปีหน้า เทอม… เทอมที่ 1 ปีหน้า ก็คือ ปี พ.ศ. 2568 เขาดูเขาไม่ได้ดูปีการศึกษาเหมือนเรานะ เขาดูที่ปี พ.ศ. ไง ก็ดูเอกสารน่ะ เพราะฉะนั้น เราจะต้องไล่เอาตั้งแต่ปี 2564 ใช้ได้หมด ถ้าต่ำกว่าปี 2564 ใช้ไม่ได้ หลักการง่าย ๆ นะคะ เพราะฉะนั้น หา 20 เล่มนี่ ให้ได้ให้ไปให้มากที่สุดนะคะ ทีนี้ วิธีการค้น อยากได้เต็มเล่มนี่ ต้องใช้คำว่า</w:t>
      </w:r>
      <w:r>
        <w:t xml:space="preserve"> </w:t>
      </w:r>
      <w:r>
        <w:t xml:space="preserve">“</w:t>
      </w:r>
      <w:r>
        <w:t xml:space="preserve">ฉบับเต็ม</w:t>
      </w:r>
      <w:r>
        <w:t xml:space="preserve">”</w:t>
      </w:r>
      <w:r>
        <w:t xml:space="preserve"> </w:t>
      </w:r>
      <w:r>
        <w:t xml:space="preserve">หรือ</w:t>
      </w:r>
      <w:r>
        <w:t xml:space="preserve"> </w:t>
      </w:r>
      <w:r>
        <w:t xml:space="preserve">“</w:t>
      </w:r>
      <w:r>
        <w:t xml:space="preserve">Full Text</w:t>
      </w:r>
      <w:r>
        <w:t xml:space="preserve">”</w:t>
      </w:r>
      <w:r>
        <w:t xml:space="preserve"> </w:t>
      </w:r>
      <w:r>
        <w:t xml:space="preserve">คำว่า</w:t>
      </w:r>
      <w:r>
        <w:t xml:space="preserve"> </w:t>
      </w:r>
      <w:r>
        <w:t xml:space="preserve">“</w:t>
      </w:r>
      <w:r>
        <w:t xml:space="preserve">Full Text</w:t>
      </w:r>
      <w:r>
        <w:t xml:space="preserve">”</w:t>
      </w:r>
      <w:r>
        <w:t xml:space="preserve"> </w:t>
      </w:r>
      <w:r>
        <w:t xml:space="preserve">หรือฉบับเต็มเข้าไปนะลูก เพื่อให้มันได้งานวิจัยที่มันเต็มเล่มมา ไม่อย่างนั้นจะไปเจอแต่เป็นบทความ แต่ไม่ใช่เวลาเจอบทความแล้วก็ไม่เอา เอาไว้ด้วยนะคะ เพราะบทความนี้ เราอาจจะนำมาไว้ใช้กับไอ้การอภิปรายผลก็ได้นะคะ เพราะฉะนั้น ไม่ใช่บอกหา 20 ก็ 20 พอดีเป๊ะ หาเกินบ้างก็ได้ เพราะ… อย่างนี้ ต้องเผื่อโดนแม่ Eject ออกด้วย นึกออกไหม ไม่ใช่แม่บอก… แม่บอกให้หา 20 เล่ม เผื่อนะคะ เผื่อด้วย เผื่อแม่ไม่เอา เล่มนี้ไม่เอา เพราะบางเล่มเด็ก ๆ ไปค้น เด็ก ๆ ยังไม่มีความเข้าใจไง เพราะเอามาแล้วบางทีนึกออกนะ ก็เราก็จได้เอาออก เอาออก ตัดออกนะคะ เล่มไหนใช้ไม่ได้ เพราะเก็บไว้เยอะ มันจะมายากตอนทำอ้างอิง มาค้นตาแตกเลย อยู่เล่มไหน ไม่รู้นะคะ เพราะฉะนั้น แต่ให้ค้นเผื่อ แต่ให้ค้นเผื่อ แม่ตั้งเกณฑ์ขั้นต่ำไว้ที่ 20 นะ แต่เด็ก ๆ อาจจะหาเกิน 20 ก็ได้ หาเยอะกว่านั้นก็ได้ เข้าใจนะคะ ไม่ใช่หามา 20 เป๊ะ พอเจอแม่สะกัดดาวรุ่งหายไปแล้ว 10 เล่ม ไม่อยากเสียเวลาหาซ้ำ ก็หาไว้เยอะ ๆ ก็หาให้ได้มากกว่า 20 เล่มไว้เลย โอเคนะ มีข้อสงสัยอีกไหมคะ มีใครอยากถามไหม โครงงานนี่ โอเค เข้าใจนะ เดี๋ยวพรุ่งนี้บ่าย เจอกันที่ห้องนี้นะคะ แม่จะขอดูเค้าโครง เพราะฉะนั้น ก็ตอนเช้านะคะ มานั่งค้น ใครยังไม่เสร็จ ให้มันเสร็จ เราจะต้องทำตัวนี้ เค้าโครงนี้ให้มันเสร็จ คือ บางทีอาทิตย์นี้ยังไม่เสร็จนะ เพราะมันไม่ได้เขียนง่ายขนาดนั้นนะ เพราะฉะนั้น ตอนนี้ก็ให้ค้นมาก่อน แล้วจะได้รู้วิธีเขียน แล้วจะได้ไปต่อไป เพราะถ้ายังไม่ยอมค้นมาก็ทำต่อไม่ได้ ก็จะยังไม่เกิดไอเดียว่าทำเรื่องนี้ เขาใช้อะไรทำ แต่ถ้าไปค้นมาแล้วเจอ ก็จะได้รู้ อ๋อ เขาใช้ตัวนี้ทำ เราใช้เป็นไหม เพราะถ้าเราใช้ไม่เป็น เราใช้โปรแกรมอื่นใช่ไหม เพราะมันมีบอก เขาก็จะบอกว่าใช้โปรแกรมอะไรทำ อย่างนี้นะคะ มันก็จะได้… ได้แนว หรือไอเดียใหม่ ๆ เพิ่มว่าตัวนี้ ใช้โปรแกรมนี้ ทำก็ได้เหรออย่างนี้ ก็มาถามแม่ว่าโปรแกรมนี้ เป็นอย่างไร อะไรอย่างนี้ โอเค ถ้าไม่มีใครสงสัยแล้ว จะปล่อยแล้วนะคะ ช่วงบ่ายว่างก็ใช้ห้องให้เป็นประโยชน์นะคะ มาค้นงานวิจัยต่อ เดี๋ยวพรุ่งนี้บ่ายมาเจอกัน ทำเค้าโครงนะคะ สำหรับวันนี้พอแค่นี้ค่ะ ขอบคุณพี่ล่ามค่ะ หยุดพักเสียงไม่นาน เสียงแหบ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061167</dc:title>
  <dc:creator/>
  <cp:keywords/>
  <dcterms:created xsi:type="dcterms:W3CDTF">2024-11-06T04:31:57Z</dcterms:created>
  <dcterms:modified xsi:type="dcterms:W3CDTF">2024-11-06T0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09.00 น.</vt:lpwstr>
  </property>
  <property fmtid="{D5CDD505-2E9C-101B-9397-08002B2CF9AE}" pid="3" name="subtitle">
    <vt:lpwstr/>
  </property>
</Properties>
</file>